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 Jaco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o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42 Lowell Avenue, Skokie, IL, USA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knobloch@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8511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a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